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DF270" w14:textId="77777777" w:rsidR="00581582" w:rsidRPr="00CD0CCF" w:rsidRDefault="00581582" w:rsidP="00581582">
      <w:pPr>
        <w:jc w:val="center"/>
        <w:rPr>
          <w:rFonts w:asciiTheme="minorHAnsi" w:eastAsia="PMingLiU" w:hAnsiTheme="minorHAnsi"/>
          <w:b/>
        </w:rPr>
      </w:pPr>
      <w:bookmarkStart w:id="0" w:name="_GoBack"/>
      <w:bookmarkEnd w:id="0"/>
      <w:r w:rsidRPr="007E5D47">
        <w:rPr>
          <w:rFonts w:ascii="KaiTi" w:eastAsia="KaiTi" w:hAnsi="KaiTi" w:hint="eastAsia"/>
          <w:b/>
          <w:sz w:val="28"/>
          <w:szCs w:val="28"/>
        </w:rPr>
        <w:t>翰林中文学校</w:t>
      </w:r>
      <w:r w:rsidRPr="007E5D47">
        <w:rPr>
          <w:rFonts w:ascii="KaiTi" w:eastAsia="KaiTi" w:hAnsi="KaiTi" w:hint="eastAsia"/>
          <w:b/>
        </w:rPr>
        <w:t>201</w:t>
      </w:r>
      <w:r w:rsidR="008008D2">
        <w:rPr>
          <w:rFonts w:ascii="KaiTi" w:eastAsia="KaiTi" w:hAnsi="KaiTi"/>
          <w:b/>
        </w:rPr>
        <w:t>9</w:t>
      </w:r>
      <w:r w:rsidR="00D23D0D" w:rsidRPr="007E5D47">
        <w:rPr>
          <w:rFonts w:ascii="KaiTi" w:eastAsia="KaiTi" w:hAnsi="KaiTi" w:cs="MingLiU" w:hint="eastAsia"/>
          <w:b/>
          <w:sz w:val="28"/>
          <w:szCs w:val="28"/>
        </w:rPr>
        <w:t>春</w:t>
      </w:r>
      <w:r w:rsidRPr="007E5D47">
        <w:rPr>
          <w:rFonts w:ascii="KaiTi" w:eastAsia="KaiTi" w:hAnsi="KaiTi" w:hint="eastAsia"/>
          <w:b/>
          <w:sz w:val="28"/>
          <w:szCs w:val="28"/>
        </w:rPr>
        <w:t>季班学年度行事</w:t>
      </w:r>
      <w:r w:rsidRPr="007E5D47">
        <w:rPr>
          <w:rFonts w:ascii="KaiTi" w:eastAsia="KaiTi" w:hAnsi="KaiTi" w:cs="SimSun" w:hint="eastAsia"/>
          <w:b/>
          <w:sz w:val="28"/>
          <w:szCs w:val="28"/>
        </w:rPr>
        <w:t>曆</w:t>
      </w:r>
      <w:r w:rsidR="00645251">
        <w:rPr>
          <w:rFonts w:ascii="SimSun" w:hAnsi="SimSun" w:cs="SimSun"/>
          <w:b/>
          <w:sz w:val="28"/>
          <w:szCs w:val="28"/>
        </w:rPr>
        <w:t xml:space="preserve"> </w:t>
      </w:r>
      <w:r w:rsidR="005971E2">
        <w:rPr>
          <w:rFonts w:ascii="SimSun" w:hAnsi="SimSun" w:cs="SimSun"/>
          <w:b/>
          <w:sz w:val="28"/>
          <w:szCs w:val="28"/>
          <w:lang w:eastAsia="zh-TW"/>
        </w:rPr>
        <w:t>(</w:t>
      </w:r>
      <w:r w:rsidR="005971E2" w:rsidRPr="00372317">
        <w:rPr>
          <w:b/>
          <w:sz w:val="28"/>
          <w:szCs w:val="28"/>
          <w:lang w:eastAsia="zh-TW"/>
        </w:rPr>
        <w:t>Tentative</w:t>
      </w:r>
      <w:r w:rsidR="005971E2">
        <w:rPr>
          <w:rFonts w:ascii="SimSun" w:hAnsi="SimSun" w:cs="SimSun"/>
          <w:b/>
          <w:sz w:val="28"/>
          <w:szCs w:val="28"/>
          <w:lang w:eastAsia="zh-TW"/>
        </w:rPr>
        <w:t>)</w:t>
      </w:r>
    </w:p>
    <w:p w14:paraId="286AA089" w14:textId="77777777" w:rsidR="00581582" w:rsidRPr="00CD0CCF" w:rsidRDefault="00581582" w:rsidP="00581582">
      <w:pPr>
        <w:jc w:val="center"/>
        <w:rPr>
          <w:b/>
        </w:rPr>
      </w:pPr>
      <w:r w:rsidRPr="00CD0CCF">
        <w:rPr>
          <w:b/>
        </w:rPr>
        <w:t>Hammerly Chinese School</w:t>
      </w:r>
    </w:p>
    <w:p w14:paraId="1D9D6630" w14:textId="77777777" w:rsidR="00581582" w:rsidRPr="00CD0CCF" w:rsidRDefault="008008D2" w:rsidP="00581582">
      <w:pPr>
        <w:jc w:val="center"/>
        <w:rPr>
          <w:b/>
        </w:rPr>
      </w:pPr>
      <w:r>
        <w:rPr>
          <w:b/>
        </w:rPr>
        <w:t>2019</w:t>
      </w:r>
      <w:r w:rsidR="00D23D0D">
        <w:rPr>
          <w:b/>
        </w:rPr>
        <w:t xml:space="preserve"> Spring</w:t>
      </w:r>
      <w:r w:rsidR="00581582" w:rsidRPr="00CD0CCF">
        <w:rPr>
          <w:b/>
        </w:rPr>
        <w:t xml:space="preserve"> Semester Calendar</w:t>
      </w:r>
    </w:p>
    <w:p w14:paraId="3A65FEAD" w14:textId="77777777" w:rsidR="00581582" w:rsidRDefault="00581582" w:rsidP="00581582">
      <w:pPr>
        <w:jc w:val="center"/>
      </w:pPr>
      <w:r w:rsidRPr="002D2C78">
        <w:t xml:space="preserve">   </w:t>
      </w:r>
      <w:r w:rsidR="00C66F74" w:rsidRPr="002D2C78">
        <w:t>(Class</w:t>
      </w:r>
      <w:r w:rsidRPr="002D2C78">
        <w:t xml:space="preserve"> </w:t>
      </w:r>
      <w:r w:rsidR="005D06EA" w:rsidRPr="002D2C78">
        <w:t>Time:</w:t>
      </w:r>
      <w:r w:rsidRPr="002D2C78">
        <w:t xml:space="preserve"> 10:00 A.M. to </w:t>
      </w:r>
      <w:r w:rsidR="005D06EA" w:rsidRPr="002D2C78">
        <w:t>Noon)</w:t>
      </w:r>
    </w:p>
    <w:p w14:paraId="75E8185F" w14:textId="77777777" w:rsidR="00581582" w:rsidRDefault="00581582" w:rsidP="00581582">
      <w:pPr>
        <w:jc w:val="center"/>
      </w:pPr>
    </w:p>
    <w:tbl>
      <w:tblPr>
        <w:tblStyle w:val="TableGrid"/>
        <w:tblW w:w="8928" w:type="dxa"/>
        <w:tblLook w:val="04A0" w:firstRow="1" w:lastRow="0" w:firstColumn="1" w:lastColumn="0" w:noHBand="0" w:noVBand="1"/>
      </w:tblPr>
      <w:tblGrid>
        <w:gridCol w:w="1548"/>
        <w:gridCol w:w="3690"/>
        <w:gridCol w:w="3690"/>
      </w:tblGrid>
      <w:tr w:rsidR="00581582" w14:paraId="14718BBC" w14:textId="77777777" w:rsidTr="00D60697">
        <w:tc>
          <w:tcPr>
            <w:tcW w:w="1548" w:type="dxa"/>
          </w:tcPr>
          <w:p w14:paraId="63FBF96F" w14:textId="77777777" w:rsidR="00581582" w:rsidRPr="00027846" w:rsidRDefault="00581582" w:rsidP="00D60697">
            <w:pPr>
              <w:jc w:val="center"/>
              <w:rPr>
                <w:b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b/>
                <w:sz w:val="28"/>
                <w:szCs w:val="28"/>
              </w:rPr>
              <w:t>日期</w:t>
            </w:r>
            <w:r w:rsidRPr="00027846">
              <w:rPr>
                <w:b/>
                <w:sz w:val="28"/>
                <w:szCs w:val="28"/>
              </w:rPr>
              <w:t>/Date</w:t>
            </w:r>
          </w:p>
        </w:tc>
        <w:tc>
          <w:tcPr>
            <w:tcW w:w="3690" w:type="dxa"/>
          </w:tcPr>
          <w:p w14:paraId="549CFA27" w14:textId="77777777" w:rsidR="00581582" w:rsidRPr="007E5D47" w:rsidRDefault="00581582" w:rsidP="00D60697">
            <w:pPr>
              <w:jc w:val="center"/>
              <w:rPr>
                <w:rFonts w:ascii="KaiTi" w:eastAsia="KaiTi" w:hAnsi="KaiTi"/>
                <w:b/>
                <w:sz w:val="28"/>
                <w:szCs w:val="28"/>
                <w:lang w:eastAsia="zh-TW"/>
              </w:rPr>
            </w:pPr>
            <w:r w:rsidRPr="007E5D47">
              <w:rPr>
                <w:rFonts w:ascii="KaiTi" w:eastAsia="KaiTi" w:hAnsi="KaiTi" w:hint="eastAsia"/>
                <w:b/>
                <w:sz w:val="28"/>
                <w:szCs w:val="28"/>
              </w:rPr>
              <w:t>行事</w:t>
            </w:r>
            <w:r w:rsidRPr="007E5D47">
              <w:rPr>
                <w:rFonts w:ascii="KaiTi" w:eastAsia="KaiTi" w:hAnsi="KaiTi" w:cs="SimSun" w:hint="eastAsia"/>
                <w:b/>
                <w:sz w:val="28"/>
                <w:szCs w:val="28"/>
                <w:lang w:eastAsia="zh-TW"/>
              </w:rPr>
              <w:t>曆</w:t>
            </w:r>
          </w:p>
        </w:tc>
        <w:tc>
          <w:tcPr>
            <w:tcW w:w="3690" w:type="dxa"/>
          </w:tcPr>
          <w:p w14:paraId="25359A6A" w14:textId="77777777" w:rsidR="00581582" w:rsidRPr="00027846" w:rsidRDefault="00581582" w:rsidP="00D60697">
            <w:pPr>
              <w:jc w:val="center"/>
              <w:rPr>
                <w:b/>
                <w:sz w:val="28"/>
                <w:szCs w:val="28"/>
              </w:rPr>
            </w:pPr>
            <w:r w:rsidRPr="00027846">
              <w:rPr>
                <w:b/>
                <w:sz w:val="28"/>
                <w:szCs w:val="28"/>
              </w:rPr>
              <w:t>Calendar</w:t>
            </w:r>
          </w:p>
        </w:tc>
      </w:tr>
      <w:tr w:rsidR="00581582" w14:paraId="67A4C7E1" w14:textId="77777777" w:rsidTr="00D60697">
        <w:tc>
          <w:tcPr>
            <w:tcW w:w="1548" w:type="dxa"/>
          </w:tcPr>
          <w:p w14:paraId="630A59C0" w14:textId="77777777" w:rsidR="00581582" w:rsidRPr="00027846" w:rsidRDefault="00D23D0D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FF4140">
              <w:rPr>
                <w:sz w:val="28"/>
                <w:szCs w:val="28"/>
              </w:rPr>
              <w:t>*</w:t>
            </w:r>
            <w:r w:rsidR="008008D2">
              <w:rPr>
                <w:sz w:val="28"/>
                <w:szCs w:val="28"/>
              </w:rPr>
              <w:t>1/5/19</w:t>
            </w:r>
          </w:p>
        </w:tc>
        <w:tc>
          <w:tcPr>
            <w:tcW w:w="3690" w:type="dxa"/>
          </w:tcPr>
          <w:p w14:paraId="1F220C45" w14:textId="77777777" w:rsidR="00581582" w:rsidRPr="00027846" w:rsidRDefault="00D23D0D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第一天上课</w:t>
            </w:r>
          </w:p>
        </w:tc>
        <w:tc>
          <w:tcPr>
            <w:tcW w:w="3690" w:type="dxa"/>
          </w:tcPr>
          <w:p w14:paraId="783D6DA8" w14:textId="77777777" w:rsidR="00581582" w:rsidRPr="00027846" w:rsidRDefault="00D23D0D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The first day of school</w:t>
            </w:r>
          </w:p>
        </w:tc>
      </w:tr>
      <w:tr w:rsidR="00581582" w14:paraId="243B1C01" w14:textId="77777777" w:rsidTr="00D60697">
        <w:tc>
          <w:tcPr>
            <w:tcW w:w="1548" w:type="dxa"/>
          </w:tcPr>
          <w:p w14:paraId="3794FAB3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12/19</w:t>
            </w:r>
          </w:p>
        </w:tc>
        <w:tc>
          <w:tcPr>
            <w:tcW w:w="3690" w:type="dxa"/>
          </w:tcPr>
          <w:p w14:paraId="69627772" w14:textId="77777777" w:rsidR="00581582" w:rsidRPr="008A4B38" w:rsidRDefault="00D23D0D" w:rsidP="00D60697">
            <w:pPr>
              <w:jc w:val="center"/>
              <w:rPr>
                <w:rFonts w:asciiTheme="minorHAnsi" w:eastAsia="汉鼎繁中楷" w:hAnsiTheme="minorHAnsi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018D4921" w14:textId="77777777" w:rsidR="00581582" w:rsidRPr="00027846" w:rsidRDefault="00D23D0D" w:rsidP="008A4B38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550DFAE3" w14:textId="77777777" w:rsidTr="00D60697">
        <w:tc>
          <w:tcPr>
            <w:tcW w:w="1548" w:type="dxa"/>
          </w:tcPr>
          <w:p w14:paraId="0AAE21DE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19/19</w:t>
            </w:r>
          </w:p>
        </w:tc>
        <w:tc>
          <w:tcPr>
            <w:tcW w:w="3690" w:type="dxa"/>
          </w:tcPr>
          <w:p w14:paraId="5555F5E9" w14:textId="77777777" w:rsidR="00581582" w:rsidRPr="00027846" w:rsidRDefault="0058158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5DC7CCF0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41AC45AD" w14:textId="77777777" w:rsidTr="00D60697">
        <w:tc>
          <w:tcPr>
            <w:tcW w:w="1548" w:type="dxa"/>
          </w:tcPr>
          <w:p w14:paraId="145EBF4B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26/19</w:t>
            </w:r>
          </w:p>
        </w:tc>
        <w:tc>
          <w:tcPr>
            <w:tcW w:w="3690" w:type="dxa"/>
          </w:tcPr>
          <w:p w14:paraId="11DD5825" w14:textId="77777777" w:rsidR="00581582" w:rsidRPr="00DF1F41" w:rsidRDefault="005971E2" w:rsidP="00D60697">
            <w:pPr>
              <w:jc w:val="center"/>
              <w:rPr>
                <w:rFonts w:ascii="汉鼎繁中楷" w:eastAsia="PMingLiU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738B4A3F" w14:textId="77777777" w:rsidR="00581582" w:rsidRPr="00027846" w:rsidRDefault="0021705D" w:rsidP="0021705D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075BCE81" w14:textId="77777777" w:rsidTr="00D60697">
        <w:tc>
          <w:tcPr>
            <w:tcW w:w="1548" w:type="dxa"/>
          </w:tcPr>
          <w:p w14:paraId="08F9E22E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2/19</w:t>
            </w:r>
          </w:p>
        </w:tc>
        <w:tc>
          <w:tcPr>
            <w:tcW w:w="3690" w:type="dxa"/>
          </w:tcPr>
          <w:p w14:paraId="7566BA80" w14:textId="77777777" w:rsidR="00581582" w:rsidRPr="00581582" w:rsidRDefault="00581582" w:rsidP="00D60697">
            <w:pPr>
              <w:jc w:val="center"/>
              <w:rPr>
                <w:rFonts w:asciiTheme="minorHAnsi" w:eastAsia="PMingLiU" w:hAnsiTheme="minorHAns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010DBEC2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  <w:r w:rsidR="00C00917">
              <w:rPr>
                <w:rFonts w:ascii="PMingLiU" w:eastAsia="PMingLiU" w:hAnsi="PMingLiU" w:hint="eastAsia"/>
                <w:sz w:val="28"/>
                <w:szCs w:val="28"/>
                <w:lang w:eastAsia="zh-TW"/>
              </w:rPr>
              <w:t xml:space="preserve"> </w:t>
            </w:r>
          </w:p>
        </w:tc>
      </w:tr>
      <w:tr w:rsidR="00581582" w14:paraId="6A6B85BF" w14:textId="77777777" w:rsidTr="00D60697">
        <w:tc>
          <w:tcPr>
            <w:tcW w:w="1548" w:type="dxa"/>
          </w:tcPr>
          <w:p w14:paraId="680DDCEA" w14:textId="77777777" w:rsidR="00581582" w:rsidRPr="00027846" w:rsidRDefault="008008D2" w:rsidP="00D23D0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9</w:t>
            </w:r>
            <w:r w:rsidR="00D23D0D">
              <w:rPr>
                <w:sz w:val="28"/>
                <w:szCs w:val="28"/>
              </w:rPr>
              <w:t>/1</w:t>
            </w:r>
            <w:r>
              <w:rPr>
                <w:sz w:val="28"/>
                <w:szCs w:val="28"/>
              </w:rPr>
              <w:t>9</w:t>
            </w:r>
          </w:p>
        </w:tc>
        <w:tc>
          <w:tcPr>
            <w:tcW w:w="3690" w:type="dxa"/>
          </w:tcPr>
          <w:p w14:paraId="76E0EF3C" w14:textId="77777777" w:rsidR="00581582" w:rsidRPr="00DF1F41" w:rsidRDefault="00DF1F41" w:rsidP="00DF1F41">
            <w:pPr>
              <w:jc w:val="center"/>
              <w:rPr>
                <w:rFonts w:ascii="汉鼎繁中楷" w:eastAsia="PMingLiU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2E46BA72" w14:textId="77777777" w:rsidR="00581582" w:rsidRPr="00027846" w:rsidRDefault="00DF1F41" w:rsidP="00D23D0D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316C75E8" w14:textId="77777777" w:rsidTr="00D60697">
        <w:tc>
          <w:tcPr>
            <w:tcW w:w="1548" w:type="dxa"/>
          </w:tcPr>
          <w:p w14:paraId="39F6E487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16/19</w:t>
            </w:r>
          </w:p>
        </w:tc>
        <w:tc>
          <w:tcPr>
            <w:tcW w:w="3690" w:type="dxa"/>
          </w:tcPr>
          <w:p w14:paraId="4FA9D759" w14:textId="77777777" w:rsidR="00581582" w:rsidRPr="00027846" w:rsidRDefault="008008D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41B75609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1514C22D" w14:textId="77777777" w:rsidTr="00D60697">
        <w:tc>
          <w:tcPr>
            <w:tcW w:w="1548" w:type="dxa"/>
          </w:tcPr>
          <w:p w14:paraId="28F40892" w14:textId="77777777" w:rsidR="00581582" w:rsidRPr="00857B77" w:rsidRDefault="00D23D0D" w:rsidP="00D60697">
            <w:pPr>
              <w:jc w:val="center"/>
              <w:rPr>
                <w:sz w:val="28"/>
                <w:szCs w:val="28"/>
                <w:highlight w:val="yellow"/>
              </w:rPr>
            </w:pPr>
            <w:r w:rsidRPr="00D23D0D">
              <w:rPr>
                <w:sz w:val="28"/>
                <w:szCs w:val="28"/>
              </w:rPr>
              <w:t>2/2</w:t>
            </w:r>
            <w:r w:rsidR="008008D2">
              <w:rPr>
                <w:sz w:val="28"/>
                <w:szCs w:val="28"/>
              </w:rPr>
              <w:t>3/19</w:t>
            </w:r>
          </w:p>
        </w:tc>
        <w:tc>
          <w:tcPr>
            <w:tcW w:w="3690" w:type="dxa"/>
          </w:tcPr>
          <w:p w14:paraId="34F980DD" w14:textId="77777777" w:rsidR="00581582" w:rsidRPr="007E5D47" w:rsidRDefault="00EC71BE" w:rsidP="00D60697">
            <w:pPr>
              <w:jc w:val="center"/>
              <w:rPr>
                <w:rFonts w:ascii="KaiTi" w:eastAsia="KaiTi" w:hAnsi="KaiTi"/>
                <w:sz w:val="28"/>
                <w:szCs w:val="28"/>
                <w:highlight w:val="yellow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62D15E1F" w14:textId="77777777" w:rsidR="00581582" w:rsidRPr="00857B77" w:rsidRDefault="00EC71BE" w:rsidP="00D60697">
            <w:pPr>
              <w:jc w:val="center"/>
              <w:rPr>
                <w:sz w:val="28"/>
                <w:szCs w:val="28"/>
                <w:highlight w:val="yellow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50A2FA18" w14:textId="77777777" w:rsidTr="00D60697">
        <w:tc>
          <w:tcPr>
            <w:tcW w:w="1548" w:type="dxa"/>
          </w:tcPr>
          <w:p w14:paraId="5869F5F0" w14:textId="77777777" w:rsidR="00581582" w:rsidRPr="00027846" w:rsidRDefault="00FC40EB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r w:rsidR="008008D2">
              <w:rPr>
                <w:sz w:val="28"/>
                <w:szCs w:val="28"/>
              </w:rPr>
              <w:t>3/2/19</w:t>
            </w:r>
          </w:p>
        </w:tc>
        <w:tc>
          <w:tcPr>
            <w:tcW w:w="3690" w:type="dxa"/>
          </w:tcPr>
          <w:p w14:paraId="740CDDDD" w14:textId="77777777" w:rsidR="00581582" w:rsidRPr="00581582" w:rsidRDefault="00581582" w:rsidP="00D60697">
            <w:pPr>
              <w:jc w:val="center"/>
              <w:rPr>
                <w:rFonts w:asciiTheme="minorHAnsi" w:eastAsia="汉鼎繁中楷" w:hAnsiTheme="minorHAnsi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2CA853C8" w14:textId="77777777" w:rsidR="00581582" w:rsidRPr="00027846" w:rsidRDefault="0058158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142AD356" w14:textId="77777777" w:rsidTr="00D60697">
        <w:tc>
          <w:tcPr>
            <w:tcW w:w="1548" w:type="dxa"/>
          </w:tcPr>
          <w:p w14:paraId="17614DC7" w14:textId="77777777" w:rsidR="00581582" w:rsidRPr="00027846" w:rsidRDefault="00FD42C5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D23D0D">
              <w:rPr>
                <w:sz w:val="28"/>
                <w:szCs w:val="28"/>
              </w:rPr>
              <w:t>/</w:t>
            </w:r>
            <w:r w:rsidR="008008D2">
              <w:rPr>
                <w:sz w:val="28"/>
                <w:szCs w:val="28"/>
              </w:rPr>
              <w:t>9/19</w:t>
            </w:r>
          </w:p>
        </w:tc>
        <w:tc>
          <w:tcPr>
            <w:tcW w:w="3690" w:type="dxa"/>
          </w:tcPr>
          <w:p w14:paraId="0AF183B8" w14:textId="77777777" w:rsidR="00581582" w:rsidRPr="007E5D47" w:rsidRDefault="00AB7AF6" w:rsidP="00D60697">
            <w:pPr>
              <w:jc w:val="center"/>
              <w:rPr>
                <w:rFonts w:ascii="KaiTi" w:eastAsia="KaiTi" w:hAnsi="KaiT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6E56D4B3" w14:textId="77777777" w:rsidR="00581582" w:rsidRPr="00027846" w:rsidRDefault="00AB7AF6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0B6753E2" w14:textId="77777777" w:rsidTr="00D60697">
        <w:tc>
          <w:tcPr>
            <w:tcW w:w="1548" w:type="dxa"/>
          </w:tcPr>
          <w:p w14:paraId="49FA4AE8" w14:textId="77777777" w:rsidR="00581582" w:rsidRPr="00027846" w:rsidRDefault="00EC417F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•</w:t>
            </w:r>
            <w:r w:rsidR="008008D2">
              <w:rPr>
                <w:sz w:val="28"/>
                <w:szCs w:val="28"/>
              </w:rPr>
              <w:t>3/16/19</w:t>
            </w:r>
          </w:p>
        </w:tc>
        <w:tc>
          <w:tcPr>
            <w:tcW w:w="3690" w:type="dxa"/>
          </w:tcPr>
          <w:p w14:paraId="221876C2" w14:textId="77777777" w:rsidR="00581582" w:rsidRPr="00027846" w:rsidRDefault="00AB7AF6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7E5D47">
              <w:rPr>
                <w:rFonts w:ascii="KaiTi" w:eastAsia="KaiTi" w:hAnsi="KaiTi" w:hint="eastAsia"/>
                <w:sz w:val="28"/>
                <w:szCs w:val="28"/>
                <w:lang w:eastAsia="zh-TW"/>
              </w:rPr>
              <w:t>春假</w:t>
            </w:r>
          </w:p>
        </w:tc>
        <w:tc>
          <w:tcPr>
            <w:tcW w:w="3690" w:type="dxa"/>
          </w:tcPr>
          <w:p w14:paraId="1F90A71A" w14:textId="77777777" w:rsidR="00581582" w:rsidRPr="00027846" w:rsidRDefault="00AB7AF6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Break</w:t>
            </w:r>
          </w:p>
        </w:tc>
      </w:tr>
      <w:tr w:rsidR="00581582" w14:paraId="1349E7F8" w14:textId="77777777" w:rsidTr="00D60697">
        <w:tc>
          <w:tcPr>
            <w:tcW w:w="1548" w:type="dxa"/>
          </w:tcPr>
          <w:p w14:paraId="1609CADD" w14:textId="77777777" w:rsidR="00581582" w:rsidRPr="00C00917" w:rsidRDefault="00C00917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>
              <w:rPr>
                <w:sz w:val="28"/>
                <w:szCs w:val="28"/>
              </w:rPr>
              <w:t>3/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23</w:t>
            </w:r>
            <w:r>
              <w:rPr>
                <w:sz w:val="28"/>
                <w:szCs w:val="28"/>
              </w:rPr>
              <w:t>/</w:t>
            </w:r>
            <w:r w:rsidRPr="006A7BE1">
              <w:rPr>
                <w:sz w:val="28"/>
                <w:szCs w:val="28"/>
              </w:rPr>
              <w:t>1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3690" w:type="dxa"/>
          </w:tcPr>
          <w:p w14:paraId="10B837E3" w14:textId="77777777" w:rsidR="00581582" w:rsidRPr="00027846" w:rsidRDefault="00F252E5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0644AA67" w14:textId="77777777" w:rsidR="00581582" w:rsidRPr="00027846" w:rsidRDefault="00AD04C1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31A2CEDC" w14:textId="77777777" w:rsidTr="00D60697">
        <w:tc>
          <w:tcPr>
            <w:tcW w:w="1548" w:type="dxa"/>
          </w:tcPr>
          <w:p w14:paraId="1554D190" w14:textId="77777777" w:rsidR="00581582" w:rsidRPr="00C00917" w:rsidRDefault="005971E2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>
              <w:rPr>
                <w:sz w:val="28"/>
                <w:szCs w:val="28"/>
              </w:rPr>
              <w:t>3</w:t>
            </w:r>
            <w:r w:rsidR="00F252E5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3</w:t>
            </w:r>
            <w:r w:rsidR="008008D2">
              <w:rPr>
                <w:sz w:val="28"/>
                <w:szCs w:val="28"/>
              </w:rPr>
              <w:t>0</w:t>
            </w:r>
            <w:r w:rsidR="00C00917">
              <w:rPr>
                <w:sz w:val="28"/>
                <w:szCs w:val="28"/>
              </w:rPr>
              <w:t>/</w:t>
            </w:r>
            <w:r w:rsidR="00C00917" w:rsidRPr="006A7BE1">
              <w:rPr>
                <w:sz w:val="28"/>
                <w:szCs w:val="28"/>
              </w:rPr>
              <w:t>1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3690" w:type="dxa"/>
          </w:tcPr>
          <w:p w14:paraId="71F84B30" w14:textId="77777777" w:rsidR="00581582" w:rsidRPr="007E5D47" w:rsidRDefault="008008D2" w:rsidP="00D60697">
            <w:pPr>
              <w:jc w:val="center"/>
              <w:rPr>
                <w:rFonts w:ascii="KaiTi" w:eastAsia="KaiTi" w:hAnsi="KaiTi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5D697462" w14:textId="77777777" w:rsidR="00581582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24C39587" w14:textId="77777777" w:rsidTr="00D60697">
        <w:tblPrEx>
          <w:tblLook w:val="0000" w:firstRow="0" w:lastRow="0" w:firstColumn="0" w:lastColumn="0" w:noHBand="0" w:noVBand="0"/>
        </w:tblPrEx>
        <w:trPr>
          <w:trHeight w:val="285"/>
        </w:trPr>
        <w:tc>
          <w:tcPr>
            <w:tcW w:w="1548" w:type="dxa"/>
          </w:tcPr>
          <w:p w14:paraId="4DE6A00B" w14:textId="77777777" w:rsidR="00581582" w:rsidRPr="00C00917" w:rsidRDefault="00C00917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>
              <w:rPr>
                <w:sz w:val="28"/>
                <w:szCs w:val="28"/>
              </w:rPr>
              <w:t>4/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6</w:t>
            </w:r>
            <w:r>
              <w:rPr>
                <w:sz w:val="28"/>
                <w:szCs w:val="28"/>
              </w:rPr>
              <w:t>/</w:t>
            </w:r>
            <w:r w:rsidRPr="006A7BE1">
              <w:rPr>
                <w:sz w:val="28"/>
                <w:szCs w:val="28"/>
              </w:rPr>
              <w:t>1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3690" w:type="dxa"/>
          </w:tcPr>
          <w:p w14:paraId="2396A2D6" w14:textId="77777777" w:rsidR="00581582" w:rsidRPr="00C00917" w:rsidRDefault="00C00917" w:rsidP="00C00917">
            <w:pPr>
              <w:jc w:val="center"/>
              <w:rPr>
                <w:rFonts w:asciiTheme="minorHAnsi" w:eastAsia="汉鼎繁中楷" w:hAnsiTheme="minorHAnsi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64F1A13D" w14:textId="77777777" w:rsidR="00581582" w:rsidRPr="00027846" w:rsidRDefault="006A7BE1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581582" w14:paraId="54D56A31" w14:textId="77777777" w:rsidTr="00D60697">
        <w:tblPrEx>
          <w:tblLook w:val="0000" w:firstRow="0" w:lastRow="0" w:firstColumn="0" w:lastColumn="0" w:noHBand="0" w:noVBand="0"/>
        </w:tblPrEx>
        <w:trPr>
          <w:trHeight w:val="270"/>
        </w:trPr>
        <w:tc>
          <w:tcPr>
            <w:tcW w:w="1548" w:type="dxa"/>
          </w:tcPr>
          <w:p w14:paraId="7E4C12E3" w14:textId="77777777" w:rsidR="00581582" w:rsidRPr="00C00917" w:rsidRDefault="006A7BE1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>
              <w:rPr>
                <w:sz w:val="28"/>
                <w:szCs w:val="28"/>
              </w:rPr>
              <w:t>4</w:t>
            </w:r>
            <w:r w:rsidRPr="006A7BE1">
              <w:rPr>
                <w:sz w:val="28"/>
                <w:szCs w:val="28"/>
              </w:rPr>
              <w:t>/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13</w:t>
            </w:r>
            <w:r w:rsidR="00C00917">
              <w:rPr>
                <w:sz w:val="28"/>
                <w:szCs w:val="28"/>
              </w:rPr>
              <w:t>/</w:t>
            </w:r>
            <w:r w:rsidR="00C00917" w:rsidRPr="006A7BE1">
              <w:rPr>
                <w:sz w:val="28"/>
                <w:szCs w:val="28"/>
              </w:rPr>
              <w:t>1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3690" w:type="dxa"/>
          </w:tcPr>
          <w:p w14:paraId="477D8D2B" w14:textId="77777777" w:rsidR="00581582" w:rsidRPr="00027846" w:rsidRDefault="005971E2" w:rsidP="00D60697">
            <w:pPr>
              <w:jc w:val="center"/>
              <w:rPr>
                <w:rFonts w:ascii="汉鼎繁中楷" w:eastAsia="汉鼎繁中楷"/>
                <w:sz w:val="28"/>
                <w:szCs w:val="28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369D8A75" w14:textId="77777777" w:rsidR="00581582" w:rsidRPr="00027846" w:rsidRDefault="005971E2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6A7BE1" w14:paraId="389F26C3" w14:textId="77777777" w:rsidTr="00D60697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1548" w:type="dxa"/>
          </w:tcPr>
          <w:p w14:paraId="1A57C2C7" w14:textId="77777777" w:rsidR="006A7BE1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•4/20/19</w:t>
            </w:r>
          </w:p>
        </w:tc>
        <w:tc>
          <w:tcPr>
            <w:tcW w:w="3690" w:type="dxa"/>
          </w:tcPr>
          <w:p w14:paraId="33D81221" w14:textId="77777777" w:rsidR="006A7BE1" w:rsidRPr="001756F1" w:rsidRDefault="008008D2" w:rsidP="00D60697">
            <w:pPr>
              <w:jc w:val="center"/>
              <w:rPr>
                <w:rFonts w:ascii="超研澤標準楷體" w:eastAsia="超研澤標準楷體" w:hAnsi="PMingLiU" w:cs="SimSun"/>
                <w:sz w:val="28"/>
                <w:szCs w:val="28"/>
                <w:lang w:eastAsia="zh-TW"/>
              </w:rPr>
            </w:pPr>
            <w:r w:rsidRPr="007E5D47">
              <w:rPr>
                <w:rFonts w:ascii="KaiTi" w:eastAsia="KaiTi" w:hAnsi="KaiTi" w:hint="eastAsia"/>
                <w:sz w:val="28"/>
                <w:szCs w:val="28"/>
                <w:lang w:eastAsia="zh-TW"/>
              </w:rPr>
              <w:t>復活節放假</w:t>
            </w:r>
          </w:p>
        </w:tc>
        <w:tc>
          <w:tcPr>
            <w:tcW w:w="3690" w:type="dxa"/>
          </w:tcPr>
          <w:p w14:paraId="033C3A8F" w14:textId="77777777" w:rsidR="006A7BE1" w:rsidRPr="00027846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ter holiday</w:t>
            </w:r>
          </w:p>
        </w:tc>
      </w:tr>
      <w:tr w:rsidR="006A7BE1" w14:paraId="2260F4C3" w14:textId="77777777" w:rsidTr="00D60697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1548" w:type="dxa"/>
          </w:tcPr>
          <w:p w14:paraId="4C9EE421" w14:textId="77777777" w:rsidR="006A7BE1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/27/19</w:t>
            </w:r>
          </w:p>
        </w:tc>
        <w:tc>
          <w:tcPr>
            <w:tcW w:w="3690" w:type="dxa"/>
          </w:tcPr>
          <w:p w14:paraId="06A295F1" w14:textId="77777777" w:rsidR="006A7BE1" w:rsidRPr="001756F1" w:rsidRDefault="00B65674" w:rsidP="00D60697">
            <w:pPr>
              <w:jc w:val="center"/>
              <w:rPr>
                <w:rFonts w:ascii="超研澤標準楷體" w:eastAsia="超研澤標準楷體" w:hAnsi="PMingLiU" w:cs="SimSun"/>
                <w:sz w:val="28"/>
                <w:szCs w:val="28"/>
                <w:lang w:eastAsia="zh-TW"/>
              </w:rPr>
            </w:pPr>
            <w:r w:rsidRPr="00027846">
              <w:rPr>
                <w:rFonts w:ascii="汉鼎繁中楷" w:eastAsia="汉鼎繁中楷" w:hint="eastAsia"/>
                <w:sz w:val="28"/>
                <w:szCs w:val="28"/>
              </w:rPr>
              <w:t>上课</w:t>
            </w:r>
          </w:p>
        </w:tc>
        <w:tc>
          <w:tcPr>
            <w:tcW w:w="3690" w:type="dxa"/>
          </w:tcPr>
          <w:p w14:paraId="265EEAC3" w14:textId="77777777" w:rsidR="006A7BE1" w:rsidRPr="00027846" w:rsidRDefault="00B65674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Regular  Class</w:t>
            </w:r>
          </w:p>
        </w:tc>
      </w:tr>
      <w:tr w:rsidR="006A7BE1" w14:paraId="7604AF6E" w14:textId="77777777" w:rsidTr="00D60697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1548" w:type="dxa"/>
          </w:tcPr>
          <w:p w14:paraId="7C9A9FF9" w14:textId="77777777" w:rsidR="006A7BE1" w:rsidRDefault="008008D2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/4/19</w:t>
            </w:r>
          </w:p>
        </w:tc>
        <w:tc>
          <w:tcPr>
            <w:tcW w:w="3690" w:type="dxa"/>
          </w:tcPr>
          <w:p w14:paraId="52F80A11" w14:textId="77777777" w:rsidR="006A7BE1" w:rsidRPr="001756F1" w:rsidRDefault="00B65674" w:rsidP="00D60697">
            <w:pPr>
              <w:jc w:val="center"/>
              <w:rPr>
                <w:rFonts w:ascii="超研澤標準楷體" w:eastAsia="超研澤標準楷體" w:hAnsi="PMingLiU" w:cs="SimSun"/>
                <w:sz w:val="28"/>
                <w:szCs w:val="28"/>
                <w:lang w:eastAsia="zh-TW"/>
              </w:rPr>
            </w:pPr>
            <w:r w:rsidRPr="007E5D47">
              <w:rPr>
                <w:rFonts w:ascii="KaiTi" w:eastAsia="KaiTi" w:hAnsi="KaiTi" w:cs="SimSun" w:hint="eastAsia"/>
                <w:sz w:val="28"/>
                <w:szCs w:val="28"/>
                <w:lang w:eastAsia="zh-TW"/>
              </w:rPr>
              <w:t>總複習</w:t>
            </w:r>
            <w:r w:rsidRPr="00027846">
              <w:rPr>
                <w:rFonts w:ascii="汉鼎繁中楷" w:eastAsia="汉鼎繁中楷" w:hint="eastAsia"/>
                <w:sz w:val="28"/>
                <w:szCs w:val="28"/>
              </w:rPr>
              <w:t>/ 期末考</w:t>
            </w:r>
          </w:p>
        </w:tc>
        <w:tc>
          <w:tcPr>
            <w:tcW w:w="3690" w:type="dxa"/>
          </w:tcPr>
          <w:p w14:paraId="10A71CB3" w14:textId="77777777" w:rsidR="006A7BE1" w:rsidRPr="00027846" w:rsidRDefault="00B65674" w:rsidP="00D60697">
            <w:pPr>
              <w:jc w:val="center"/>
              <w:rPr>
                <w:sz w:val="28"/>
                <w:szCs w:val="28"/>
              </w:rPr>
            </w:pPr>
            <w:r w:rsidRPr="00027846">
              <w:rPr>
                <w:sz w:val="28"/>
                <w:szCs w:val="28"/>
              </w:rPr>
              <w:t>Final Review / Final Exam</w:t>
            </w:r>
          </w:p>
        </w:tc>
      </w:tr>
      <w:tr w:rsidR="00581582" w14:paraId="651FDCC6" w14:textId="77777777" w:rsidTr="00D60697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1548" w:type="dxa"/>
          </w:tcPr>
          <w:p w14:paraId="2CCAF5D7" w14:textId="77777777" w:rsidR="00581582" w:rsidRPr="00C00917" w:rsidRDefault="00FF4140" w:rsidP="00D60697">
            <w:pPr>
              <w:jc w:val="center"/>
              <w:rPr>
                <w:rFonts w:eastAsia="PMingLiU"/>
                <w:sz w:val="28"/>
                <w:szCs w:val="28"/>
                <w:lang w:eastAsia="zh-TW"/>
              </w:rPr>
            </w:pPr>
            <w:r>
              <w:rPr>
                <w:sz w:val="28"/>
                <w:szCs w:val="28"/>
              </w:rPr>
              <w:t>*</w:t>
            </w:r>
            <w:r w:rsidR="008008D2">
              <w:rPr>
                <w:sz w:val="28"/>
                <w:szCs w:val="28"/>
              </w:rPr>
              <w:t>*5/11</w:t>
            </w:r>
            <w:r w:rsidR="00C00917">
              <w:rPr>
                <w:sz w:val="28"/>
                <w:szCs w:val="28"/>
              </w:rPr>
              <w:t>/</w:t>
            </w:r>
            <w:r w:rsidR="00C00917" w:rsidRPr="00BB6768">
              <w:rPr>
                <w:sz w:val="28"/>
                <w:szCs w:val="28"/>
              </w:rPr>
              <w:t>1</w:t>
            </w:r>
            <w:r w:rsidR="008008D2">
              <w:rPr>
                <w:rFonts w:eastAsia="PMingLiU"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3690" w:type="dxa"/>
          </w:tcPr>
          <w:p w14:paraId="0145FBB9" w14:textId="77777777" w:rsidR="00581582" w:rsidRPr="007E5D47" w:rsidRDefault="00B65674" w:rsidP="00D60697">
            <w:pPr>
              <w:jc w:val="center"/>
              <w:rPr>
                <w:rFonts w:ascii="KaiTi" w:eastAsia="KaiTi" w:hAnsi="KaiTi"/>
                <w:sz w:val="28"/>
                <w:szCs w:val="28"/>
                <w:lang w:eastAsia="zh-TW"/>
              </w:rPr>
            </w:pPr>
            <w:r w:rsidRPr="007E5D47">
              <w:rPr>
                <w:rFonts w:ascii="KaiTi" w:eastAsia="KaiTi" w:hAnsi="KaiTi" w:hint="eastAsia"/>
                <w:sz w:val="28"/>
                <w:szCs w:val="28"/>
                <w:lang w:eastAsia="zh-TW"/>
              </w:rPr>
              <w:t>結業典禮</w:t>
            </w:r>
          </w:p>
        </w:tc>
        <w:tc>
          <w:tcPr>
            <w:tcW w:w="3690" w:type="dxa"/>
          </w:tcPr>
          <w:p w14:paraId="74D687AD" w14:textId="77777777" w:rsidR="00581582" w:rsidRPr="00027846" w:rsidRDefault="00B65674" w:rsidP="00D6069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sing ceremony</w:t>
            </w:r>
          </w:p>
        </w:tc>
      </w:tr>
    </w:tbl>
    <w:p w14:paraId="12659716" w14:textId="77777777" w:rsidR="00581582" w:rsidRDefault="00581582" w:rsidP="00581582">
      <w:pPr>
        <w:jc w:val="center"/>
      </w:pPr>
    </w:p>
    <w:p w14:paraId="5E61E3D5" w14:textId="77777777" w:rsidR="00581582" w:rsidRPr="006A7BE1" w:rsidRDefault="00FF4140" w:rsidP="00581582">
      <w:pPr>
        <w:rPr>
          <w:rFonts w:eastAsia="PMingLiU"/>
          <w:lang w:eastAsia="zh-TW"/>
        </w:rPr>
      </w:pPr>
      <w:r>
        <w:t>*</w:t>
      </w:r>
      <w:r w:rsidR="0062174A">
        <w:t xml:space="preserve">*First day of School </w:t>
      </w:r>
      <w:r w:rsidR="006A7BE1" w:rsidRPr="008008D2">
        <w:rPr>
          <w:rFonts w:eastAsia="PMingLiU"/>
          <w:lang w:eastAsia="zh-TW"/>
        </w:rPr>
        <w:t>1</w:t>
      </w:r>
      <w:r w:rsidR="0062174A" w:rsidRPr="008008D2">
        <w:t>/</w:t>
      </w:r>
      <w:r w:rsidR="008008D2" w:rsidRPr="008008D2">
        <w:rPr>
          <w:rFonts w:eastAsia="PMingLiU"/>
          <w:lang w:eastAsia="zh-TW"/>
        </w:rPr>
        <w:t>5</w:t>
      </w:r>
      <w:r w:rsidR="006A7BE1" w:rsidRPr="008008D2">
        <w:t>/1</w:t>
      </w:r>
      <w:r w:rsidR="008008D2" w:rsidRPr="008008D2">
        <w:rPr>
          <w:rFonts w:eastAsia="PMingLiU"/>
          <w:lang w:eastAsia="zh-TW"/>
        </w:rPr>
        <w:t>9</w:t>
      </w:r>
    </w:p>
    <w:p w14:paraId="6C6E4F19" w14:textId="77777777" w:rsidR="00581582" w:rsidRPr="00B35588" w:rsidRDefault="006A7BE1" w:rsidP="00581582">
      <w:pPr>
        <w:rPr>
          <w:rFonts w:eastAsia="PMingLiU"/>
          <w:lang w:eastAsia="zh-TW"/>
        </w:rPr>
      </w:pPr>
      <w:r>
        <w:t xml:space="preserve">  </w:t>
      </w:r>
      <w:r w:rsidR="00B072D1">
        <w:t xml:space="preserve">  </w:t>
      </w:r>
      <w:r>
        <w:t xml:space="preserve">Last day of School </w:t>
      </w:r>
      <w:r w:rsidRPr="00B35588">
        <w:rPr>
          <w:rFonts w:eastAsia="PMingLiU"/>
          <w:lang w:eastAsia="zh-TW"/>
        </w:rPr>
        <w:t>5</w:t>
      </w:r>
      <w:r w:rsidR="008008D2">
        <w:t>/11</w:t>
      </w:r>
      <w:r w:rsidRPr="00B35588">
        <w:t>/1</w:t>
      </w:r>
      <w:r w:rsidR="008008D2">
        <w:rPr>
          <w:rFonts w:eastAsia="PMingLiU"/>
          <w:lang w:eastAsia="zh-TW"/>
        </w:rPr>
        <w:t>9</w:t>
      </w:r>
    </w:p>
    <w:p w14:paraId="5EDD616D" w14:textId="77777777" w:rsidR="00581582" w:rsidRDefault="002E16FC" w:rsidP="00581582">
      <w:r>
        <w:t>Students</w:t>
      </w:r>
      <w:r w:rsidR="00DF1F41">
        <w:t>-</w:t>
      </w:r>
      <w:r w:rsidR="00DF1F41" w:rsidRPr="00DF1F41">
        <w:t>1</w:t>
      </w:r>
      <w:r w:rsidR="008008D2">
        <w:rPr>
          <w:rFonts w:eastAsia="PMingLiU"/>
          <w:lang w:eastAsia="zh-TW"/>
        </w:rPr>
        <w:t>7</w:t>
      </w:r>
      <w:r w:rsidR="00581582">
        <w:t xml:space="preserve"> weeks</w:t>
      </w:r>
      <w:r w:rsidR="00B072D1">
        <w:t xml:space="preserve"> Teachers-</w:t>
      </w:r>
      <w:r w:rsidR="00B072D1" w:rsidRPr="00633791">
        <w:t>1</w:t>
      </w:r>
      <w:r w:rsidR="008008D2">
        <w:rPr>
          <w:rFonts w:eastAsia="PMingLiU"/>
          <w:lang w:eastAsia="zh-TW"/>
        </w:rPr>
        <w:t>7</w:t>
      </w:r>
      <w:r w:rsidR="00B072D1" w:rsidRPr="00633791">
        <w:t xml:space="preserve"> w</w:t>
      </w:r>
      <w:r w:rsidR="00B072D1">
        <w:t>eeks</w:t>
      </w:r>
    </w:p>
    <w:p w14:paraId="6DEF6970" w14:textId="77777777" w:rsidR="00581582" w:rsidRDefault="00581582" w:rsidP="00581582"/>
    <w:p w14:paraId="14ACDB89" w14:textId="77777777" w:rsidR="00150DF0" w:rsidRPr="00DF1F41" w:rsidRDefault="00B072D1" w:rsidP="00150DF0">
      <w:r>
        <w:t>•</w:t>
      </w:r>
      <w:r w:rsidR="00581582">
        <w:t>Ho</w:t>
      </w:r>
      <w:r w:rsidR="003C4768">
        <w:t xml:space="preserve">liday: </w:t>
      </w:r>
      <w:r w:rsidR="003C4768" w:rsidRPr="003C4768">
        <w:t>3/1</w:t>
      </w:r>
      <w:r w:rsidR="00594519">
        <w:rPr>
          <w:rFonts w:eastAsia="PMingLiU"/>
          <w:lang w:eastAsia="zh-TW"/>
        </w:rPr>
        <w:t>6</w:t>
      </w:r>
      <w:r w:rsidR="008008D2">
        <w:t>/19</w:t>
      </w:r>
      <w:r w:rsidR="0062174A">
        <w:t xml:space="preserve"> </w:t>
      </w:r>
      <w:r w:rsidR="008008D2">
        <w:t>Spring break, 4/20</w:t>
      </w:r>
      <w:r w:rsidR="00B35588">
        <w:t>/</w:t>
      </w:r>
      <w:r w:rsidR="00294AB4">
        <w:t>1</w:t>
      </w:r>
      <w:r w:rsidR="008008D2">
        <w:t>9</w:t>
      </w:r>
      <w:r w:rsidR="00294AB4">
        <w:t xml:space="preserve"> Easter holiday</w:t>
      </w:r>
      <w:r w:rsidR="002B12CD">
        <w:t xml:space="preserve">, </w:t>
      </w:r>
      <w:r w:rsidR="00FC40EB">
        <w:t xml:space="preserve"> </w:t>
      </w:r>
      <w:r w:rsidR="00071D35">
        <w:t xml:space="preserve"> </w:t>
      </w:r>
    </w:p>
    <w:p w14:paraId="466ED556" w14:textId="77777777" w:rsidR="00581582" w:rsidRPr="005A3EEC" w:rsidRDefault="00581582" w:rsidP="00581582">
      <w:pPr>
        <w:rPr>
          <w:rFonts w:eastAsia="PMingLiU"/>
          <w:lang w:eastAsia="zh-TW"/>
        </w:rPr>
      </w:pPr>
    </w:p>
    <w:p w14:paraId="24FB116C" w14:textId="77777777" w:rsidR="004D35C5" w:rsidRPr="005A3EEC" w:rsidRDefault="004D35C5" w:rsidP="004D35C5">
      <w:pPr>
        <w:rPr>
          <w:rFonts w:eastAsia="PMingLiU"/>
          <w:lang w:eastAsia="zh-TW"/>
        </w:rPr>
      </w:pPr>
      <w:r>
        <w:rPr>
          <w:rFonts w:eastAsia="PMingLiU"/>
          <w:lang w:eastAsia="zh-TW"/>
        </w:rPr>
        <w:t>*Teacher’s meeting days: 3</w:t>
      </w:r>
      <w:r w:rsidR="008008D2">
        <w:rPr>
          <w:rFonts w:eastAsia="PMingLiU"/>
          <w:lang w:eastAsia="zh-TW"/>
        </w:rPr>
        <w:t>/2/19, 5/11/19</w:t>
      </w:r>
    </w:p>
    <w:p w14:paraId="4ED81328" w14:textId="77777777" w:rsidR="00581582" w:rsidRDefault="00581582" w:rsidP="00581582"/>
    <w:p w14:paraId="5263C4D7" w14:textId="77777777" w:rsidR="00581582" w:rsidRPr="00490323" w:rsidRDefault="00581582" w:rsidP="00581582">
      <w:pPr>
        <w:spacing w:after="200" w:line="276" w:lineRule="auto"/>
        <w:rPr>
          <w:rFonts w:asciiTheme="minorHAnsi" w:eastAsiaTheme="minorEastAsia" w:hAnsiTheme="minorHAnsi" w:cstheme="minorBidi"/>
          <w:b/>
        </w:rPr>
      </w:pPr>
      <w:r w:rsidRPr="00490323">
        <w:rPr>
          <w:rFonts w:asciiTheme="minorHAnsi" w:eastAsiaTheme="minorEastAsia" w:hAnsiTheme="minorHAnsi" w:cstheme="minorBidi"/>
          <w:b/>
        </w:rPr>
        <w:t xml:space="preserve">Hammerly Chinese School    10638 Hammerly Blvd. Houston, TX </w:t>
      </w:r>
      <w:proofErr w:type="gramStart"/>
      <w:r w:rsidRPr="00490323">
        <w:rPr>
          <w:rFonts w:asciiTheme="minorHAnsi" w:eastAsiaTheme="minorEastAsia" w:hAnsiTheme="minorHAnsi" w:cstheme="minorBidi"/>
          <w:b/>
        </w:rPr>
        <w:t>77043  713</w:t>
      </w:r>
      <w:proofErr w:type="gramEnd"/>
      <w:r w:rsidRPr="00490323">
        <w:rPr>
          <w:rFonts w:asciiTheme="minorHAnsi" w:eastAsiaTheme="minorEastAsia" w:hAnsiTheme="minorHAnsi" w:cstheme="minorBidi"/>
          <w:b/>
        </w:rPr>
        <w:t>-935-9422</w:t>
      </w:r>
    </w:p>
    <w:p w14:paraId="588347BE" w14:textId="77777777" w:rsidR="008030FE" w:rsidRPr="00FF4140" w:rsidRDefault="00581582">
      <w:pPr>
        <w:rPr>
          <w:rFonts w:eastAsia="PMingLiU"/>
          <w:lang w:eastAsia="en-US" w:bidi="en-US"/>
        </w:rPr>
      </w:pPr>
      <w:r w:rsidRPr="00792E04">
        <w:rPr>
          <w:rFonts w:eastAsia="PMingLiU"/>
          <w:lang w:eastAsia="en-US" w:bidi="en-US"/>
        </w:rPr>
        <w:t xml:space="preserve">Web: </w:t>
      </w:r>
      <w:hyperlink r:id="rId4" w:history="1">
        <w:r w:rsidRPr="00792E04">
          <w:rPr>
            <w:rFonts w:eastAsia="PMingLiU"/>
            <w:color w:val="0000FF"/>
            <w:u w:val="single"/>
            <w:lang w:eastAsia="en-US" w:bidi="en-US"/>
          </w:rPr>
          <w:t>www.hammerly.org</w:t>
        </w:r>
      </w:hyperlink>
      <w:r>
        <w:rPr>
          <w:rFonts w:eastAsia="PMingLiU"/>
          <w:lang w:eastAsia="en-US" w:bidi="en-US"/>
        </w:rPr>
        <w:t xml:space="preserve">                      </w:t>
      </w:r>
      <w:r w:rsidRPr="00792E04">
        <w:rPr>
          <w:rFonts w:eastAsia="PMingLiU"/>
          <w:lang w:eastAsia="en-US" w:bidi="en-US"/>
        </w:rPr>
        <w:t>E-mail</w:t>
      </w:r>
      <w:r>
        <w:rPr>
          <w:rFonts w:eastAsia="PMingLiU"/>
          <w:lang w:eastAsia="en-US" w:bidi="en-US"/>
        </w:rPr>
        <w:t>: chineseschool@hammerly.org</w:t>
      </w:r>
    </w:p>
    <w:sectPr w:rsidR="008030FE" w:rsidRPr="00FF414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950EEA82-8E82-4C95-859C-66AA570F2206}"/>
    <w:embedBold r:id="rId2" w:fontKey="{385C46C6-8930-4971-9B73-604590C838B7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  <w:embedBold r:id="rId3" w:subsetted="1" w:fontKey="{4F23C3DD-98F4-459F-931E-2D4C0991451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  <w:embedRegular r:id="rId4" w:subsetted="1" w:fontKey="{3B3C9151-7D90-4E9C-9F95-7B66D759FF2F}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5" w:subsetted="1" w:fontKey="{3602B364-BA71-47D7-B8E4-840708EE9526}"/>
    <w:embedBold r:id="rId6" w:subsetted="1" w:fontKey="{565EF0FC-F916-4639-B9B8-A1483AF02B61}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汉鼎繁中楷">
    <w:charset w:val="86"/>
    <w:family w:val="modern"/>
    <w:pitch w:val="fixed"/>
    <w:sig w:usb0="00000001" w:usb1="080E0000" w:usb2="00000010" w:usb3="00000000" w:csb0="00040000" w:csb1="00000000"/>
    <w:embedRegular r:id="rId7" w:subsetted="1" w:fontKey="{9E114A3B-705E-4CF0-9462-7530435A3A6B}"/>
    <w:embedBold r:id="rId8" w:subsetted="1" w:fontKey="{84F7CBCB-249C-4808-80F1-35E31637608D}"/>
  </w:font>
  <w:font w:name="超研澤標準楷體">
    <w:altName w:val="Microsoft JhengHei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jKwNDM0szS3MDdU0lEKTi0uzszPAykwrAUARbgaiSwAAAA="/>
  </w:docVars>
  <w:rsids>
    <w:rsidRoot w:val="00581582"/>
    <w:rsid w:val="0002368C"/>
    <w:rsid w:val="000251FC"/>
    <w:rsid w:val="00071D35"/>
    <w:rsid w:val="00150DF0"/>
    <w:rsid w:val="001756F1"/>
    <w:rsid w:val="001B1F5F"/>
    <w:rsid w:val="001B6BF5"/>
    <w:rsid w:val="002118AB"/>
    <w:rsid w:val="0021705D"/>
    <w:rsid w:val="00261D91"/>
    <w:rsid w:val="00294AB4"/>
    <w:rsid w:val="002B12CD"/>
    <w:rsid w:val="002E16FC"/>
    <w:rsid w:val="002E24DB"/>
    <w:rsid w:val="002F2E63"/>
    <w:rsid w:val="0030701D"/>
    <w:rsid w:val="003C4768"/>
    <w:rsid w:val="00491607"/>
    <w:rsid w:val="004D35C5"/>
    <w:rsid w:val="00581582"/>
    <w:rsid w:val="00581C50"/>
    <w:rsid w:val="00594519"/>
    <w:rsid w:val="005971E2"/>
    <w:rsid w:val="005D000F"/>
    <w:rsid w:val="005D06EA"/>
    <w:rsid w:val="0062174A"/>
    <w:rsid w:val="00633791"/>
    <w:rsid w:val="00645251"/>
    <w:rsid w:val="006A7BE1"/>
    <w:rsid w:val="00727128"/>
    <w:rsid w:val="007A46C0"/>
    <w:rsid w:val="007E5D47"/>
    <w:rsid w:val="008008D2"/>
    <w:rsid w:val="008030FE"/>
    <w:rsid w:val="00857B77"/>
    <w:rsid w:val="00883D06"/>
    <w:rsid w:val="008A4B38"/>
    <w:rsid w:val="008C272B"/>
    <w:rsid w:val="0090226B"/>
    <w:rsid w:val="00A20E15"/>
    <w:rsid w:val="00A92798"/>
    <w:rsid w:val="00AB7AF6"/>
    <w:rsid w:val="00AD04C1"/>
    <w:rsid w:val="00AD06AF"/>
    <w:rsid w:val="00B072D1"/>
    <w:rsid w:val="00B35588"/>
    <w:rsid w:val="00B65674"/>
    <w:rsid w:val="00B74B93"/>
    <w:rsid w:val="00BB2BC8"/>
    <w:rsid w:val="00BB6768"/>
    <w:rsid w:val="00BD36FD"/>
    <w:rsid w:val="00C00917"/>
    <w:rsid w:val="00C66F74"/>
    <w:rsid w:val="00CE62DB"/>
    <w:rsid w:val="00D23D0D"/>
    <w:rsid w:val="00D62718"/>
    <w:rsid w:val="00DF1F41"/>
    <w:rsid w:val="00EC417F"/>
    <w:rsid w:val="00EC71BE"/>
    <w:rsid w:val="00F252E5"/>
    <w:rsid w:val="00F8107D"/>
    <w:rsid w:val="00FC40EB"/>
    <w:rsid w:val="00FD42C5"/>
    <w:rsid w:val="00FE1788"/>
    <w:rsid w:val="00FF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20F41"/>
  <w15:docId w15:val="{1FCFFBD6-D1B9-4B7B-959D-3CFAF49F3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1582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81582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70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01D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hammerly.org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02</dc:creator>
  <cp:lastModifiedBy>Joanne Wang</cp:lastModifiedBy>
  <cp:revision>2</cp:revision>
  <cp:lastPrinted>2014-11-02T03:08:00Z</cp:lastPrinted>
  <dcterms:created xsi:type="dcterms:W3CDTF">2018-08-29T16:55:00Z</dcterms:created>
  <dcterms:modified xsi:type="dcterms:W3CDTF">2018-08-29T16:55:00Z</dcterms:modified>
</cp:coreProperties>
</file>